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ookie chocolat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polvo. Alimentario. chocola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okie chocola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ookie chocola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okie chocola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ookie chocola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7FEEB5-FDB1-416C-A164-8C7B44DEE66A}"/>
</file>

<file path=customXml/itemProps3.xml><?xml version="1.0" encoding="utf-8"?>
<ds:datastoreItem xmlns:ds="http://schemas.openxmlformats.org/officeDocument/2006/customXml" ds:itemID="{ABE03A0E-8CDF-4D9A-B92F-1BF0A5EED783}"/>
</file>

<file path=customXml/itemProps4.xml><?xml version="1.0" encoding="utf-8"?>
<ds:datastoreItem xmlns:ds="http://schemas.openxmlformats.org/officeDocument/2006/customXml" ds:itemID="{E35AA550-B4D6-4126-9549-B0AD15017C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